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02A8" w:rsidRDefault="005B02A8" w:rsidP="005B02A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KANSAS WESLEYAN UNIVERSITY</w:t>
      </w:r>
    </w:p>
    <w:p w:rsidR="005B02A8" w:rsidRDefault="00B3227C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 Success Committee</w:t>
      </w:r>
    </w:p>
    <w:p w:rsidR="005B02A8" w:rsidRDefault="00B3227C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uesday, November 26</w:t>
      </w:r>
      <w:r w:rsidR="005B02A8">
        <w:rPr>
          <w:rFonts w:ascii="Times New Roman" w:hAnsi="Times New Roman" w:cs="Times New Roman"/>
          <w:b/>
          <w:sz w:val="24"/>
          <w:szCs w:val="24"/>
        </w:rPr>
        <w:t>, 2019</w:t>
      </w:r>
    </w:p>
    <w:p w:rsidR="005B02A8" w:rsidRDefault="00B3227C" w:rsidP="00FD32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2-1 </w:t>
      </w:r>
      <w:r w:rsidR="005B02A8">
        <w:rPr>
          <w:rFonts w:ascii="Times New Roman" w:hAnsi="Times New Roman" w:cs="Times New Roman"/>
          <w:b/>
          <w:sz w:val="24"/>
          <w:szCs w:val="24"/>
        </w:rPr>
        <w:t>pm in PH #</w:t>
      </w:r>
      <w:r>
        <w:rPr>
          <w:rFonts w:ascii="Times New Roman" w:hAnsi="Times New Roman" w:cs="Times New Roman"/>
          <w:b/>
          <w:sz w:val="24"/>
          <w:szCs w:val="24"/>
        </w:rPr>
        <w:t>124</w:t>
      </w:r>
    </w:p>
    <w:p w:rsidR="00FD3208" w:rsidRDefault="00FD3208" w:rsidP="00FD32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inutes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3227C" w:rsidRDefault="005B02A8" w:rsidP="005B02A8">
      <w:r>
        <w:rPr>
          <w:b/>
        </w:rPr>
        <w:t xml:space="preserve">Present: </w:t>
      </w:r>
      <w:r w:rsidR="00B3227C">
        <w:t xml:space="preserve">Bill Backlin, Tim Frye, Myers Hendrickson, Kristin Kraemer, </w:t>
      </w:r>
      <w:r>
        <w:t>Kraft (C</w:t>
      </w:r>
      <w:r w:rsidR="00396ACF">
        <w:t>hair), Barbara Marshall Nickell</w:t>
      </w:r>
      <w:r w:rsidR="0066198A">
        <w:t xml:space="preserve">, </w:t>
      </w:r>
      <w:r w:rsidR="00B3227C">
        <w:t>Bryan McCullar, Ryan Showman, Bridget Weiser</w:t>
      </w:r>
    </w:p>
    <w:p w:rsidR="005B02A8" w:rsidRDefault="00B3227C" w:rsidP="005B02A8">
      <w:r w:rsidRPr="00B3227C">
        <w:rPr>
          <w:b/>
        </w:rPr>
        <w:t>Excused:</w:t>
      </w:r>
      <w:r>
        <w:t xml:space="preserve"> Steve Wilson</w:t>
      </w:r>
      <w:r w:rsidR="005B02A8">
        <w:t>.</w:t>
      </w:r>
    </w:p>
    <w:p w:rsidR="005B02A8" w:rsidRDefault="005B02A8" w:rsidP="005B02A8">
      <w:pPr>
        <w:spacing w:after="0" w:line="240" w:lineRule="auto"/>
      </w:pPr>
      <w:r>
        <w:rPr>
          <w:b/>
        </w:rPr>
        <w:t>Call to Order:</w:t>
      </w:r>
      <w:r>
        <w:t xml:space="preserve"> Kraft call</w:t>
      </w:r>
      <w:r w:rsidR="00396ACF">
        <w:t>ed the meet</w:t>
      </w:r>
      <w:r w:rsidR="00F56049">
        <w:t xml:space="preserve">ing to order at </w:t>
      </w:r>
      <w:r w:rsidR="00B3227C">
        <w:t>12 p</w:t>
      </w:r>
      <w:r>
        <w:t>m.</w:t>
      </w:r>
      <w:r w:rsidR="003F4901">
        <w:t xml:space="preserve">  Minutes from </w:t>
      </w:r>
      <w:r w:rsidR="00B3227C">
        <w:t>9/6</w:t>
      </w:r>
      <w:r w:rsidR="005A768F">
        <w:t xml:space="preserve"> were reviewed and approved.</w:t>
      </w:r>
    </w:p>
    <w:p w:rsidR="005B02A8" w:rsidRDefault="005B02A8" w:rsidP="005B02A8">
      <w:pPr>
        <w:spacing w:after="0" w:line="240" w:lineRule="auto"/>
      </w:pPr>
    </w:p>
    <w:p w:rsidR="005B02A8" w:rsidRDefault="00B3227C" w:rsidP="005B02A8">
      <w:pPr>
        <w:spacing w:after="0" w:line="240" w:lineRule="auto"/>
        <w:rPr>
          <w:rFonts w:eastAsia="Calibri" w:cs="Times New Roman"/>
          <w:b/>
          <w:color w:val="000000"/>
        </w:rPr>
      </w:pPr>
      <w:r>
        <w:rPr>
          <w:rFonts w:eastAsia="Calibri" w:cs="Times New Roman"/>
          <w:b/>
          <w:color w:val="000000"/>
        </w:rPr>
        <w:t>New</w:t>
      </w:r>
      <w:r w:rsidR="005B02A8">
        <w:rPr>
          <w:rFonts w:eastAsia="Calibri" w:cs="Times New Roman"/>
          <w:b/>
          <w:color w:val="000000"/>
        </w:rPr>
        <w:t xml:space="preserve"> Business:</w:t>
      </w:r>
    </w:p>
    <w:p w:rsidR="00AA611B" w:rsidRDefault="00B3227C" w:rsidP="00B3227C">
      <w:pPr>
        <w:spacing w:after="0" w:line="240" w:lineRule="auto"/>
        <w:rPr>
          <w:rFonts w:eastAsia="Calibri" w:cs="Times New Roman"/>
          <w:color w:val="000000"/>
        </w:rPr>
      </w:pPr>
      <w:r w:rsidRPr="00B3227C">
        <w:rPr>
          <w:rFonts w:eastAsia="Calibri" w:cs="Times New Roman"/>
          <w:color w:val="000000"/>
        </w:rPr>
        <w:t>Taking Stock Survey</w:t>
      </w:r>
    </w:p>
    <w:p w:rsidR="00B3227C" w:rsidRDefault="00B3227C" w:rsidP="00B3227C">
      <w:pPr>
        <w:pStyle w:val="ListParagraph"/>
        <w:numPr>
          <w:ilvl w:val="0"/>
          <w:numId w:val="9"/>
        </w:numPr>
        <w:spacing w:after="0" w:line="240" w:lineRule="auto"/>
        <w:rPr>
          <w:rFonts w:eastAsia="Calibri" w:cs="Times New Roman"/>
          <w:color w:val="000000"/>
        </w:rPr>
      </w:pPr>
      <w:r w:rsidRPr="00B3227C">
        <w:rPr>
          <w:rFonts w:eastAsia="Calibri" w:cs="Times New Roman"/>
          <w:color w:val="000000"/>
        </w:rPr>
        <w:t>Particular emphasis on questions with statistical differences.</w:t>
      </w:r>
    </w:p>
    <w:p w:rsidR="00B3227C" w:rsidRDefault="00B3227C" w:rsidP="00B3227C">
      <w:pPr>
        <w:pStyle w:val="ListParagraph"/>
        <w:numPr>
          <w:ilvl w:val="0"/>
          <w:numId w:val="9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Noted high </w:t>
      </w:r>
      <w:r w:rsidR="00A8392F">
        <w:rPr>
          <w:rFonts w:eastAsia="Calibri" w:cs="Times New Roman"/>
          <w:color w:val="000000"/>
        </w:rPr>
        <w:t>number of non-retained male students from Texas.</w:t>
      </w:r>
    </w:p>
    <w:p w:rsidR="00A8392F" w:rsidRDefault="00A8392F" w:rsidP="00B3227C">
      <w:pPr>
        <w:pStyle w:val="ListParagraph"/>
        <w:numPr>
          <w:ilvl w:val="0"/>
          <w:numId w:val="9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Importance of communication with advisors when coaches learn of students not returning with sugge</w:t>
      </w:r>
      <w:r w:rsidR="009545ED">
        <w:rPr>
          <w:rFonts w:eastAsia="Calibri" w:cs="Times New Roman"/>
          <w:color w:val="000000"/>
        </w:rPr>
        <w:t>stions for engagement follow-up:</w:t>
      </w:r>
    </w:p>
    <w:p w:rsidR="00A8392F" w:rsidRDefault="00A8392F" w:rsidP="00A8392F">
      <w:pPr>
        <w:pStyle w:val="ListParagraph"/>
        <w:numPr>
          <w:ilvl w:val="0"/>
          <w:numId w:val="11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Major</w:t>
      </w:r>
    </w:p>
    <w:p w:rsidR="00A8392F" w:rsidRDefault="00A8392F" w:rsidP="00A8392F">
      <w:pPr>
        <w:pStyle w:val="ListParagraph"/>
        <w:numPr>
          <w:ilvl w:val="0"/>
          <w:numId w:val="11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Other sport</w:t>
      </w:r>
    </w:p>
    <w:p w:rsidR="00A8392F" w:rsidRDefault="00A8392F" w:rsidP="00A8392F">
      <w:pPr>
        <w:pStyle w:val="ListParagraph"/>
        <w:numPr>
          <w:ilvl w:val="0"/>
          <w:numId w:val="11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Multimedia</w:t>
      </w:r>
    </w:p>
    <w:p w:rsidR="00A8392F" w:rsidRDefault="00A8392F" w:rsidP="00A8392F">
      <w:pPr>
        <w:pStyle w:val="ListParagraph"/>
        <w:numPr>
          <w:ilvl w:val="0"/>
          <w:numId w:val="11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eSports</w:t>
      </w:r>
    </w:p>
    <w:p w:rsidR="00A8392F" w:rsidRPr="00B3227C" w:rsidRDefault="00A8392F" w:rsidP="00A8392F">
      <w:pPr>
        <w:pStyle w:val="ListParagraph"/>
        <w:numPr>
          <w:ilvl w:val="0"/>
          <w:numId w:val="11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Music</w:t>
      </w:r>
    </w:p>
    <w:p w:rsidR="00B3227C" w:rsidRDefault="00B3227C" w:rsidP="00B3227C">
      <w:pPr>
        <w:spacing w:after="0" w:line="240" w:lineRule="auto"/>
        <w:rPr>
          <w:rFonts w:eastAsia="Calibri" w:cs="Times New Roman"/>
          <w:color w:val="000000"/>
        </w:rPr>
      </w:pPr>
    </w:p>
    <w:p w:rsidR="00B3227C" w:rsidRDefault="00B3227C" w:rsidP="00B3227C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FF Midterm GPAs</w:t>
      </w:r>
    </w:p>
    <w:p w:rsidR="00B3227C" w:rsidRPr="00B3227C" w:rsidRDefault="009545ED" w:rsidP="00B3227C">
      <w:pPr>
        <w:pStyle w:val="ListParagraph"/>
        <w:numPr>
          <w:ilvl w:val="0"/>
          <w:numId w:val="10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Discussion of i</w:t>
      </w:r>
      <w:r w:rsidR="00B3227C" w:rsidRPr="00B3227C">
        <w:rPr>
          <w:rFonts w:eastAsia="Calibri" w:cs="Times New Roman"/>
          <w:color w:val="000000"/>
        </w:rPr>
        <w:t>ntervention strategies for those wh</w:t>
      </w:r>
      <w:r w:rsidR="00B3227C">
        <w:rPr>
          <w:rFonts w:eastAsia="Calibri" w:cs="Times New Roman"/>
          <w:color w:val="000000"/>
        </w:rPr>
        <w:t>o earn less than a 2.5 GPA at mi</w:t>
      </w:r>
      <w:r w:rsidR="00B3227C" w:rsidRPr="00B3227C">
        <w:rPr>
          <w:rFonts w:eastAsia="Calibri" w:cs="Times New Roman"/>
          <w:color w:val="000000"/>
        </w:rPr>
        <w:t>dterm</w:t>
      </w:r>
      <w:r w:rsidR="00A8392F">
        <w:rPr>
          <w:rFonts w:eastAsia="Calibri" w:cs="Times New Roman"/>
          <w:color w:val="000000"/>
        </w:rPr>
        <w:t>.</w:t>
      </w:r>
    </w:p>
    <w:p w:rsidR="00B3227C" w:rsidRDefault="00B3227C" w:rsidP="00B3227C">
      <w:pPr>
        <w:spacing w:after="0" w:line="240" w:lineRule="auto"/>
        <w:rPr>
          <w:rFonts w:eastAsia="Calibri" w:cs="Times New Roman"/>
          <w:color w:val="000000"/>
        </w:rPr>
      </w:pPr>
    </w:p>
    <w:p w:rsidR="00B3227C" w:rsidRDefault="00B3227C" w:rsidP="00B3227C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Tutoring and Supplemental Instruction</w:t>
      </w:r>
    </w:p>
    <w:p w:rsidR="00B3227C" w:rsidRPr="00B3227C" w:rsidRDefault="00B3227C" w:rsidP="00B3227C">
      <w:pPr>
        <w:pStyle w:val="ListParagraph"/>
        <w:numPr>
          <w:ilvl w:val="0"/>
          <w:numId w:val="10"/>
        </w:numPr>
        <w:spacing w:after="0" w:line="240" w:lineRule="auto"/>
        <w:rPr>
          <w:rFonts w:eastAsia="Calibri" w:cs="Times New Roman"/>
          <w:color w:val="000000"/>
        </w:rPr>
      </w:pPr>
      <w:r w:rsidRPr="00B3227C">
        <w:rPr>
          <w:rFonts w:eastAsia="Calibri" w:cs="Times New Roman"/>
          <w:color w:val="000000"/>
        </w:rPr>
        <w:t>Stud</w:t>
      </w:r>
      <w:r w:rsidR="009545ED">
        <w:rPr>
          <w:rFonts w:eastAsia="Calibri" w:cs="Times New Roman"/>
          <w:color w:val="000000"/>
        </w:rPr>
        <w:t>y groups – better attendance but</w:t>
      </w:r>
      <w:r w:rsidRPr="00B3227C">
        <w:rPr>
          <w:rFonts w:eastAsia="Calibri" w:cs="Times New Roman"/>
          <w:color w:val="000000"/>
        </w:rPr>
        <w:t xml:space="preserve"> less engagement</w:t>
      </w:r>
      <w:r w:rsidR="00A8392F">
        <w:rPr>
          <w:rFonts w:eastAsia="Calibri" w:cs="Times New Roman"/>
          <w:color w:val="000000"/>
        </w:rPr>
        <w:t>.</w:t>
      </w:r>
    </w:p>
    <w:p w:rsidR="00B3227C" w:rsidRPr="009545ED" w:rsidRDefault="00B3227C" w:rsidP="009545ED">
      <w:pPr>
        <w:pStyle w:val="ListParagraph"/>
        <w:numPr>
          <w:ilvl w:val="0"/>
          <w:numId w:val="10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Concerns about lack of attention due to attachment to tech – suggestion to let class set </w:t>
      </w:r>
      <w:r w:rsidR="00341A95">
        <w:rPr>
          <w:rFonts w:eastAsia="Calibri" w:cs="Times New Roman"/>
          <w:color w:val="000000"/>
        </w:rPr>
        <w:t>policy regarding use of phones</w:t>
      </w:r>
      <w:r>
        <w:rPr>
          <w:rFonts w:eastAsia="Calibri" w:cs="Times New Roman"/>
          <w:color w:val="000000"/>
        </w:rPr>
        <w:t xml:space="preserve"> and find th</w:t>
      </w:r>
      <w:r w:rsidR="00341A95">
        <w:rPr>
          <w:rFonts w:eastAsia="Calibri" w:cs="Times New Roman"/>
          <w:color w:val="000000"/>
        </w:rPr>
        <w:t xml:space="preserve">at students will follow through; </w:t>
      </w:r>
      <w:r w:rsidR="009545ED">
        <w:rPr>
          <w:rFonts w:eastAsia="Calibri" w:cs="Times New Roman"/>
          <w:color w:val="000000"/>
        </w:rPr>
        <w:t>d</w:t>
      </w:r>
      <w:r w:rsidRPr="009545ED">
        <w:rPr>
          <w:rFonts w:eastAsia="Calibri" w:cs="Times New Roman"/>
          <w:color w:val="000000"/>
        </w:rPr>
        <w:t xml:space="preserve">iscussion about ways to </w:t>
      </w:r>
      <w:r w:rsidR="00826F94" w:rsidRPr="009545ED">
        <w:rPr>
          <w:rFonts w:eastAsia="Calibri" w:cs="Times New Roman"/>
          <w:color w:val="000000"/>
        </w:rPr>
        <w:t xml:space="preserve">engage </w:t>
      </w:r>
      <w:r w:rsidR="009545ED">
        <w:rPr>
          <w:rFonts w:eastAsia="Calibri" w:cs="Times New Roman"/>
          <w:color w:val="000000"/>
        </w:rPr>
        <w:t xml:space="preserve">students </w:t>
      </w:r>
      <w:r w:rsidR="00194E62" w:rsidRPr="009545ED">
        <w:rPr>
          <w:rFonts w:eastAsia="Calibri" w:cs="Times New Roman"/>
          <w:color w:val="000000"/>
        </w:rPr>
        <w:t>and possible approach</w:t>
      </w:r>
      <w:r w:rsidR="00341A95">
        <w:rPr>
          <w:rFonts w:eastAsia="Calibri" w:cs="Times New Roman"/>
          <w:color w:val="000000"/>
        </w:rPr>
        <w:t>es</w:t>
      </w:r>
      <w:r w:rsidR="00194E62" w:rsidRPr="009545ED">
        <w:rPr>
          <w:rFonts w:eastAsia="Calibri" w:cs="Times New Roman"/>
          <w:color w:val="000000"/>
        </w:rPr>
        <w:t xml:space="preserve"> to this.</w:t>
      </w:r>
    </w:p>
    <w:p w:rsidR="00194E62" w:rsidRPr="00B3227C" w:rsidRDefault="00194E62" w:rsidP="00B3227C">
      <w:pPr>
        <w:pStyle w:val="ListParagraph"/>
        <w:numPr>
          <w:ilvl w:val="0"/>
          <w:numId w:val="10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Tutors </w:t>
      </w:r>
      <w:r w:rsidR="00A8392F">
        <w:rPr>
          <w:rFonts w:eastAsia="Calibri" w:cs="Times New Roman"/>
          <w:color w:val="000000"/>
        </w:rPr>
        <w:t>in areas</w:t>
      </w:r>
      <w:r>
        <w:rPr>
          <w:rFonts w:eastAsia="Calibri" w:cs="Times New Roman"/>
          <w:color w:val="000000"/>
        </w:rPr>
        <w:t xml:space="preserve"> of need – faculty encouraged </w:t>
      </w:r>
      <w:r w:rsidR="00341A95">
        <w:rPr>
          <w:rFonts w:eastAsia="Calibri" w:cs="Times New Roman"/>
          <w:color w:val="000000"/>
        </w:rPr>
        <w:t xml:space="preserve">to </w:t>
      </w:r>
      <w:r w:rsidR="00A8392F">
        <w:rPr>
          <w:rFonts w:eastAsia="Calibri" w:cs="Times New Roman"/>
          <w:color w:val="000000"/>
        </w:rPr>
        <w:t>note areas</w:t>
      </w:r>
      <w:r>
        <w:rPr>
          <w:rFonts w:eastAsia="Calibri" w:cs="Times New Roman"/>
          <w:color w:val="000000"/>
        </w:rPr>
        <w:t xml:space="preserve"> to Bryan</w:t>
      </w:r>
      <w:r w:rsidR="00A8392F">
        <w:rPr>
          <w:rFonts w:eastAsia="Calibri" w:cs="Times New Roman"/>
          <w:color w:val="000000"/>
        </w:rPr>
        <w:t xml:space="preserve"> McCullar.</w:t>
      </w:r>
    </w:p>
    <w:p w:rsidR="00B3227C" w:rsidRDefault="00B3227C" w:rsidP="00B3227C">
      <w:pPr>
        <w:spacing w:after="0" w:line="240" w:lineRule="auto"/>
        <w:rPr>
          <w:rFonts w:eastAsia="Calibri" w:cs="Times New Roman"/>
          <w:color w:val="000000"/>
        </w:rPr>
      </w:pPr>
    </w:p>
    <w:p w:rsidR="00FD3208" w:rsidRPr="00787FAF" w:rsidRDefault="00FD3208" w:rsidP="005B02A8">
      <w:pPr>
        <w:spacing w:after="0" w:line="240" w:lineRule="auto"/>
        <w:rPr>
          <w:rFonts w:eastAsia="Calibri" w:cs="Times New Roman"/>
          <w:color w:val="000000"/>
        </w:rPr>
      </w:pPr>
    </w:p>
    <w:p w:rsidR="005B02A8" w:rsidRPr="00536108" w:rsidRDefault="005B02A8" w:rsidP="005B02A8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b/>
          <w:color w:val="000000"/>
        </w:rPr>
        <w:t xml:space="preserve">Adjournment: </w:t>
      </w:r>
      <w:r w:rsidR="006315B5">
        <w:t xml:space="preserve">Meeting was adjourned at </w:t>
      </w:r>
      <w:r w:rsidR="00194E62">
        <w:t>1:05</w:t>
      </w:r>
      <w:r>
        <w:t xml:space="preserve"> pm.</w:t>
      </w:r>
    </w:p>
    <w:p w:rsidR="005B02A8" w:rsidRDefault="005B02A8" w:rsidP="005B02A8">
      <w:pPr>
        <w:spacing w:after="0" w:line="240" w:lineRule="auto"/>
      </w:pPr>
    </w:p>
    <w:p w:rsidR="005B02A8" w:rsidRDefault="005B02A8" w:rsidP="005B02A8">
      <w:pPr>
        <w:spacing w:after="0" w:line="240" w:lineRule="auto"/>
      </w:pPr>
      <w:r>
        <w:t xml:space="preserve">Respectfully submitted, </w:t>
      </w:r>
    </w:p>
    <w:p w:rsidR="005B02A8" w:rsidRDefault="009545ED" w:rsidP="005B02A8">
      <w:pPr>
        <w:spacing w:after="0" w:line="240" w:lineRule="auto"/>
      </w:pPr>
      <w:r>
        <w:t>Damon Kraft</w:t>
      </w:r>
    </w:p>
    <w:p w:rsidR="005B02A8" w:rsidRDefault="005B02A8" w:rsidP="005B02A8">
      <w:pPr>
        <w:spacing w:after="0" w:line="240" w:lineRule="auto"/>
      </w:pPr>
      <w:r>
        <w:t>Minutes Recorder</w:t>
      </w:r>
    </w:p>
    <w:p w:rsidR="005B02A8" w:rsidRDefault="005B02A8" w:rsidP="005B02A8"/>
    <w:p w:rsidR="005B02A8" w:rsidRDefault="005B02A8" w:rsidP="005B02A8"/>
    <w:p w:rsidR="00322734" w:rsidRDefault="00322734"/>
    <w:sectPr w:rsidR="00322734" w:rsidSect="00317B3E"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06B28"/>
    <w:multiLevelType w:val="hybridMultilevel"/>
    <w:tmpl w:val="54AA7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4303C"/>
    <w:multiLevelType w:val="hybridMultilevel"/>
    <w:tmpl w:val="703ACD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6A4CCC"/>
    <w:multiLevelType w:val="hybridMultilevel"/>
    <w:tmpl w:val="E50ED2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61785"/>
    <w:multiLevelType w:val="hybridMultilevel"/>
    <w:tmpl w:val="01EE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283218"/>
    <w:multiLevelType w:val="hybridMultilevel"/>
    <w:tmpl w:val="EBDAA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D0E7A"/>
    <w:multiLevelType w:val="hybridMultilevel"/>
    <w:tmpl w:val="093474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E5F64AD"/>
    <w:multiLevelType w:val="hybridMultilevel"/>
    <w:tmpl w:val="1038B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7E4C0E"/>
    <w:multiLevelType w:val="hybridMultilevel"/>
    <w:tmpl w:val="FC421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BB0862"/>
    <w:multiLevelType w:val="hybridMultilevel"/>
    <w:tmpl w:val="825A3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D50420"/>
    <w:multiLevelType w:val="hybridMultilevel"/>
    <w:tmpl w:val="7EC4B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736CD5"/>
    <w:multiLevelType w:val="hybridMultilevel"/>
    <w:tmpl w:val="0B90118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10"/>
  </w:num>
  <w:num w:numId="5">
    <w:abstractNumId w:val="4"/>
  </w:num>
  <w:num w:numId="6">
    <w:abstractNumId w:val="5"/>
  </w:num>
  <w:num w:numId="7">
    <w:abstractNumId w:val="2"/>
  </w:num>
  <w:num w:numId="8">
    <w:abstractNumId w:val="0"/>
  </w:num>
  <w:num w:numId="9">
    <w:abstractNumId w:val="9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DK1NDCyMDSzNDRV0lEKTi0uzszPAykwNKwFAM9Yx+AtAAAA"/>
  </w:docVars>
  <w:rsids>
    <w:rsidRoot w:val="005B02A8"/>
    <w:rsid w:val="00007D08"/>
    <w:rsid w:val="00032707"/>
    <w:rsid w:val="000D3127"/>
    <w:rsid w:val="00131D7E"/>
    <w:rsid w:val="00172D0A"/>
    <w:rsid w:val="00194E62"/>
    <w:rsid w:val="00216560"/>
    <w:rsid w:val="00245705"/>
    <w:rsid w:val="0031162F"/>
    <w:rsid w:val="00317B3E"/>
    <w:rsid w:val="00322734"/>
    <w:rsid w:val="00341A95"/>
    <w:rsid w:val="00343C4F"/>
    <w:rsid w:val="00396ACF"/>
    <w:rsid w:val="0039729F"/>
    <w:rsid w:val="003F4901"/>
    <w:rsid w:val="00456103"/>
    <w:rsid w:val="004D195F"/>
    <w:rsid w:val="0056028D"/>
    <w:rsid w:val="00561A49"/>
    <w:rsid w:val="005A768F"/>
    <w:rsid w:val="005B02A8"/>
    <w:rsid w:val="005D7FCE"/>
    <w:rsid w:val="006315B5"/>
    <w:rsid w:val="0066198A"/>
    <w:rsid w:val="00723824"/>
    <w:rsid w:val="00725C9C"/>
    <w:rsid w:val="0078427F"/>
    <w:rsid w:val="00822B83"/>
    <w:rsid w:val="00826F94"/>
    <w:rsid w:val="00926A7E"/>
    <w:rsid w:val="009545ED"/>
    <w:rsid w:val="00976EDC"/>
    <w:rsid w:val="009801CC"/>
    <w:rsid w:val="00A0039E"/>
    <w:rsid w:val="00A8392F"/>
    <w:rsid w:val="00AA611B"/>
    <w:rsid w:val="00B3227C"/>
    <w:rsid w:val="00B4210A"/>
    <w:rsid w:val="00B70C15"/>
    <w:rsid w:val="00B91E93"/>
    <w:rsid w:val="00BB14B4"/>
    <w:rsid w:val="00C12A90"/>
    <w:rsid w:val="00CC1888"/>
    <w:rsid w:val="00CF06AE"/>
    <w:rsid w:val="00E03646"/>
    <w:rsid w:val="00E33EC7"/>
    <w:rsid w:val="00EE2BE3"/>
    <w:rsid w:val="00F56049"/>
    <w:rsid w:val="00FD3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AD7233-F7B2-4979-88EA-00C096861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02A8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EC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49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901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Bill Backlin</cp:lastModifiedBy>
  <cp:revision>2</cp:revision>
  <cp:lastPrinted>2019-12-04T20:30:00Z</cp:lastPrinted>
  <dcterms:created xsi:type="dcterms:W3CDTF">2020-01-23T19:43:00Z</dcterms:created>
  <dcterms:modified xsi:type="dcterms:W3CDTF">2020-01-23T19:43:00Z</dcterms:modified>
</cp:coreProperties>
</file>